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2682A6" w14:textId="42427889" w:rsidR="00B613AB" w:rsidRPr="001C5EDA" w:rsidRDefault="00E90E6C" w:rsidP="001C5EDA">
      <w:pPr>
        <w:jc w:val="center"/>
        <w:rPr>
          <w:b/>
          <w:bCs/>
        </w:rPr>
      </w:pPr>
      <w:r w:rsidRPr="001C5EDA">
        <w:rPr>
          <w:b/>
          <w:bCs/>
        </w:rPr>
        <w:t>Preliminary analysis</w:t>
      </w:r>
    </w:p>
    <w:p w14:paraId="141781C5" w14:textId="591A62F9" w:rsidR="00E90E6C" w:rsidRDefault="00E90E6C">
      <w:r>
        <w:t>Degree</w:t>
      </w:r>
    </w:p>
    <w:p w14:paraId="6453D4EE" w14:textId="369F903B" w:rsidR="00E90E6C" w:rsidRDefault="00E90E6C">
      <w:r>
        <w:t>Scale free network : Power law</w:t>
      </w:r>
    </w:p>
    <w:p w14:paraId="226CF30A" w14:textId="1DAC1ACF" w:rsidR="00E90E6C" w:rsidRDefault="00E90E6C">
      <w:r>
        <w:t>Average path length, diameter and centrality(closeness)</w:t>
      </w:r>
    </w:p>
    <w:p w14:paraId="6E8D4619" w14:textId="536192F3" w:rsidR="00E90E6C" w:rsidRDefault="00E90E6C">
      <w:r>
        <w:t>Betweenness</w:t>
      </w:r>
    </w:p>
    <w:p w14:paraId="64196D50" w14:textId="1E2020C2" w:rsidR="00E90E6C" w:rsidRDefault="00E90E6C">
      <w:r>
        <w:t>Cluster coefficient( transitivity)</w:t>
      </w:r>
    </w:p>
    <w:p w14:paraId="519562A8" w14:textId="54B80610" w:rsidR="00E90E6C" w:rsidRDefault="00E90E6C">
      <w:proofErr w:type="spellStart"/>
      <w:r>
        <w:t>Assortativity</w:t>
      </w:r>
      <w:proofErr w:type="spellEnd"/>
      <w:r>
        <w:t xml:space="preserve"> degree</w:t>
      </w:r>
    </w:p>
    <w:p w14:paraId="6F63186D" w14:textId="02BCDF63" w:rsidR="00E90E6C" w:rsidRDefault="00E90E6C">
      <w:r>
        <w:t>Page rank</w:t>
      </w:r>
    </w:p>
    <w:p w14:paraId="22D2918A" w14:textId="77777777" w:rsidR="00E90E6C" w:rsidRDefault="00E90E6C"/>
    <w:p w14:paraId="784A7967" w14:textId="77777777" w:rsidR="00E90E6C" w:rsidRDefault="00E90E6C">
      <w:bookmarkStart w:id="0" w:name="_GoBack"/>
      <w:bookmarkEnd w:id="0"/>
    </w:p>
    <w:sectPr w:rsidR="00E90E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3MTUzNjAwMTY1NjVX0lEKTi0uzszPAykwrAUAmM9F2CwAAAA="/>
  </w:docVars>
  <w:rsids>
    <w:rsidRoot w:val="00E90E6C"/>
    <w:rsid w:val="001C5EDA"/>
    <w:rsid w:val="0051710E"/>
    <w:rsid w:val="00DC2484"/>
    <w:rsid w:val="00DF224F"/>
    <w:rsid w:val="00E90E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D484ED"/>
  <w15:chartTrackingRefBased/>
  <w15:docId w15:val="{9219AE18-E134-4F37-A7B8-2D3A005148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9</Words>
  <Characters>166</Characters>
  <Application>Microsoft Office Word</Application>
  <DocSecurity>0</DocSecurity>
  <Lines>1</Lines>
  <Paragraphs>1</Paragraphs>
  <ScaleCrop>false</ScaleCrop>
  <Company/>
  <LinksUpToDate>false</LinksUpToDate>
  <CharactersWithSpaces>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MA Vardaan</dc:creator>
  <cp:keywords/>
  <dc:description/>
  <cp:lastModifiedBy>SHARMA Vardaan</cp:lastModifiedBy>
  <cp:revision>3</cp:revision>
  <dcterms:created xsi:type="dcterms:W3CDTF">2019-07-04T20:27:00Z</dcterms:created>
  <dcterms:modified xsi:type="dcterms:W3CDTF">2019-07-04T20:33:00Z</dcterms:modified>
</cp:coreProperties>
</file>